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78E6" w:rsidRDefault="00D34566">
      <w:proofErr w:type="spellStart"/>
      <w:r>
        <w:t>Aelfwyn</w:t>
      </w:r>
      <w:proofErr w:type="spellEnd"/>
      <w:r>
        <w:t xml:space="preserve"> </w:t>
      </w:r>
      <w:proofErr w:type="spellStart"/>
      <w:proofErr w:type="gramStart"/>
      <w:r>
        <w:t>Shipton’s</w:t>
      </w:r>
      <w:proofErr w:type="spellEnd"/>
      <w:r>
        <w:t xml:space="preserve">  post</w:t>
      </w:r>
      <w:proofErr w:type="gramEnd"/>
      <w:r>
        <w:t xml:space="preserve"> on Royalty Free music.</w:t>
      </w:r>
      <w:r>
        <w:br/>
      </w:r>
      <w:r>
        <w:br/>
        <w:t>Taken from the AOIBA members page, posted on 1</w:t>
      </w:r>
      <w:r w:rsidRPr="00D34566">
        <w:rPr>
          <w:vertAlign w:val="superscript"/>
        </w:rPr>
        <w:t>st</w:t>
      </w:r>
      <w:r>
        <w:t xml:space="preserve"> July 2021</w:t>
      </w:r>
    </w:p>
    <w:p w:rsidR="00D34566" w:rsidRDefault="00D34566">
      <w:bookmarkStart w:id="0" w:name="_GoBack"/>
      <w:bookmarkEnd w:id="0"/>
    </w:p>
    <w:p w:rsidR="00D34566" w:rsidRDefault="00D34566" w:rsidP="00D34566">
      <w:pPr>
        <w:jc w:val="left"/>
      </w:pPr>
    </w:p>
    <w:p w:rsidR="00D34566" w:rsidRPr="00D34566" w:rsidRDefault="00D34566" w:rsidP="00D34566">
      <w:pPr>
        <w:shd w:val="clear" w:color="auto" w:fill="FFFFFF"/>
        <w:jc w:val="left"/>
        <w:rPr>
          <w:rFonts w:eastAsia="Times New Roman"/>
          <w:color w:val="050505"/>
          <w:lang w:eastAsia="en-GB"/>
        </w:rPr>
      </w:pPr>
      <w:r w:rsidRPr="00D34566">
        <w:rPr>
          <w:rFonts w:eastAsia="Times New Roman"/>
          <w:color w:val="050505"/>
          <w:lang w:eastAsia="en-GB"/>
        </w:rPr>
        <w:t>Royalty free music resources:</w:t>
      </w:r>
    </w:p>
    <w:p w:rsidR="00D34566" w:rsidRPr="00D34566" w:rsidRDefault="001F5B79" w:rsidP="00D34566">
      <w:pPr>
        <w:shd w:val="clear" w:color="auto" w:fill="FFFFFF"/>
        <w:jc w:val="left"/>
        <w:rPr>
          <w:rFonts w:eastAsia="Times New Roman"/>
          <w:color w:val="050505"/>
          <w:lang w:eastAsia="en-GB"/>
        </w:rPr>
      </w:pPr>
      <w:hyperlink r:id="rId5" w:tgtFrame="_blank" w:history="1">
        <w:r w:rsidR="00D34566" w:rsidRPr="00D34566">
          <w:rPr>
            <w:rFonts w:eastAsia="Times New Roman"/>
            <w:color w:val="0000FF"/>
            <w:bdr w:val="none" w:sz="0" w:space="0" w:color="auto" w:frame="1"/>
            <w:lang w:eastAsia="en-GB"/>
          </w:rPr>
          <w:t>https://www.bensound.com/</w:t>
        </w:r>
      </w:hyperlink>
    </w:p>
    <w:p w:rsidR="00D34566" w:rsidRPr="00D34566" w:rsidRDefault="001F5B79" w:rsidP="00D34566">
      <w:pPr>
        <w:shd w:val="clear" w:color="auto" w:fill="FFFFFF"/>
        <w:jc w:val="left"/>
        <w:rPr>
          <w:rFonts w:eastAsia="Times New Roman"/>
          <w:color w:val="050505"/>
          <w:lang w:eastAsia="en-GB"/>
        </w:rPr>
      </w:pPr>
      <w:hyperlink r:id="rId6" w:tgtFrame="_blank" w:history="1">
        <w:r w:rsidR="00D34566" w:rsidRPr="00D34566">
          <w:rPr>
            <w:rFonts w:eastAsia="Times New Roman"/>
            <w:color w:val="0000FF"/>
            <w:u w:val="single"/>
            <w:bdr w:val="none" w:sz="0" w:space="0" w:color="auto" w:frame="1"/>
            <w:lang w:eastAsia="en-GB"/>
          </w:rPr>
          <w:t>https://www.epidemicsound.com</w:t>
        </w:r>
      </w:hyperlink>
    </w:p>
    <w:p w:rsidR="00D34566" w:rsidRPr="00D34566" w:rsidRDefault="001F5B79" w:rsidP="00D34566">
      <w:pPr>
        <w:shd w:val="clear" w:color="auto" w:fill="FFFFFF"/>
        <w:jc w:val="left"/>
        <w:rPr>
          <w:rFonts w:eastAsia="Times New Roman"/>
          <w:color w:val="050505"/>
          <w:lang w:eastAsia="en-GB"/>
        </w:rPr>
      </w:pPr>
      <w:hyperlink r:id="rId7" w:tgtFrame="_blank" w:history="1">
        <w:r w:rsidR="00D34566" w:rsidRPr="00D34566">
          <w:rPr>
            <w:rFonts w:eastAsia="Times New Roman"/>
            <w:color w:val="0000FF"/>
            <w:bdr w:val="none" w:sz="0" w:space="0" w:color="auto" w:frame="1"/>
            <w:lang w:eastAsia="en-GB"/>
          </w:rPr>
          <w:t>https://uppbeat.io/</w:t>
        </w:r>
      </w:hyperlink>
    </w:p>
    <w:p w:rsidR="00D34566" w:rsidRPr="00D34566" w:rsidRDefault="001F5B79" w:rsidP="00D34566">
      <w:pPr>
        <w:shd w:val="clear" w:color="auto" w:fill="FFFFFF"/>
        <w:jc w:val="left"/>
        <w:rPr>
          <w:rFonts w:eastAsia="Times New Roman"/>
          <w:color w:val="050505"/>
          <w:lang w:eastAsia="en-GB"/>
        </w:rPr>
      </w:pPr>
      <w:hyperlink r:id="rId8" w:tgtFrame="_blank" w:history="1">
        <w:r w:rsidR="00D34566" w:rsidRPr="00D34566">
          <w:rPr>
            <w:rFonts w:eastAsia="Times New Roman"/>
            <w:color w:val="0000FF"/>
            <w:bdr w:val="none" w:sz="0" w:space="0" w:color="auto" w:frame="1"/>
            <w:lang w:eastAsia="en-GB"/>
          </w:rPr>
          <w:t>https://www.hongkiat.com/.../creative-common-music-download/</w:t>
        </w:r>
      </w:hyperlink>
    </w:p>
    <w:p w:rsidR="00D34566" w:rsidRPr="00D34566" w:rsidRDefault="001F5B79" w:rsidP="00D34566">
      <w:pPr>
        <w:shd w:val="clear" w:color="auto" w:fill="FFFFFF"/>
        <w:jc w:val="left"/>
        <w:rPr>
          <w:rFonts w:eastAsia="Times New Roman"/>
          <w:color w:val="050505"/>
          <w:lang w:eastAsia="en-GB"/>
        </w:rPr>
      </w:pPr>
      <w:hyperlink r:id="rId9" w:tgtFrame="_blank" w:history="1">
        <w:r w:rsidR="00D34566" w:rsidRPr="00D34566">
          <w:rPr>
            <w:rFonts w:eastAsia="Times New Roman"/>
            <w:color w:val="0000FF"/>
            <w:bdr w:val="none" w:sz="0" w:space="0" w:color="auto" w:frame="1"/>
            <w:lang w:eastAsia="en-GB"/>
          </w:rPr>
          <w:t>https://www.neosounds.com/</w:t>
        </w:r>
      </w:hyperlink>
    </w:p>
    <w:p w:rsidR="00D34566" w:rsidRPr="00D34566" w:rsidRDefault="001F5B79" w:rsidP="00D34566">
      <w:pPr>
        <w:jc w:val="left"/>
      </w:pPr>
      <w:hyperlink r:id="rId10" w:history="1">
        <w:r w:rsidR="00D34566" w:rsidRPr="00D34566">
          <w:rPr>
            <w:rStyle w:val="Hyperlink"/>
          </w:rPr>
          <w:t>https://www.makeuseof.com/tag/14-websites-to-find-free-creative-commons-music/?fbclid=IwAR1nkTuix7En4XFQkYKn3oDudYsOpcHQ6wyLkgFU_A7yt2ktD3LzRyn2FtA</w:t>
        </w:r>
      </w:hyperlink>
    </w:p>
    <w:p w:rsidR="00D34566" w:rsidRDefault="00D34566" w:rsidP="00D34566">
      <w:pPr>
        <w:jc w:val="left"/>
      </w:pPr>
    </w:p>
    <w:p w:rsidR="00D34566" w:rsidRDefault="00D34566" w:rsidP="00D34566">
      <w:pPr>
        <w:jc w:val="left"/>
      </w:pPr>
      <w:r>
        <w:t>Other comments from members include:</w:t>
      </w:r>
    </w:p>
    <w:p w:rsidR="00D34566" w:rsidRDefault="00D34566" w:rsidP="00D34566">
      <w:pPr>
        <w:jc w:val="left"/>
      </w:pPr>
    </w:p>
    <w:p w:rsidR="00D34566" w:rsidRDefault="001F5B79" w:rsidP="00D34566">
      <w:hyperlink r:id="rId11" w:history="1">
        <w:r w:rsidR="00D34566">
          <w:rPr>
            <w:rStyle w:val="gvxzyvdx"/>
            <w:rFonts w:ascii="inherit" w:hAnsi="inherit" w:cs="Segoe UI Historic"/>
            <w:b/>
            <w:bCs/>
            <w:color w:val="0000FF"/>
            <w:sz w:val="18"/>
            <w:szCs w:val="18"/>
            <w:u w:val="single"/>
            <w:bdr w:val="none" w:sz="0" w:space="0" w:color="auto" w:frame="1"/>
          </w:rPr>
          <w:t>Meadow Perry</w:t>
        </w:r>
      </w:hyperlink>
    </w:p>
    <w:p w:rsidR="00D34566" w:rsidRDefault="001F5B79" w:rsidP="00D34566">
      <w:pPr>
        <w:shd w:val="clear" w:color="auto" w:fill="F0F2F5"/>
        <w:rPr>
          <w:rFonts w:ascii="inherit" w:hAnsi="inherit" w:cs="Segoe UI Historic"/>
          <w:color w:val="050505"/>
          <w:sz w:val="18"/>
          <w:szCs w:val="18"/>
          <w:lang w:val="en"/>
        </w:rPr>
      </w:pPr>
      <w:hyperlink r:id="rId12" w:tgtFrame="_blank" w:history="1">
        <w:r w:rsidR="00D34566">
          <w:rPr>
            <w:rStyle w:val="Hyperlink"/>
            <w:rFonts w:ascii="inherit" w:hAnsi="inherit" w:cs="Segoe UI Historic"/>
            <w:sz w:val="18"/>
            <w:szCs w:val="18"/>
            <w:bdr w:val="none" w:sz="0" w:space="0" w:color="auto" w:frame="1"/>
            <w:lang w:val="en"/>
          </w:rPr>
          <w:t>Incompetech.com</w:t>
        </w:r>
      </w:hyperlink>
      <w:r w:rsidR="00D34566">
        <w:rPr>
          <w:rFonts w:ascii="inherit" w:hAnsi="inherit" w:cs="Segoe UI Historic"/>
          <w:color w:val="050505"/>
          <w:sz w:val="18"/>
          <w:szCs w:val="18"/>
          <w:lang w:val="en"/>
        </w:rPr>
        <w:t> (Kevin McLeod, Attribution required is another good one)</w:t>
      </w:r>
    </w:p>
    <w:p w:rsidR="00D34566" w:rsidRDefault="00D34566" w:rsidP="00D34566">
      <w:pPr>
        <w:shd w:val="clear" w:color="auto" w:fill="F0F2F5"/>
        <w:rPr>
          <w:rFonts w:ascii="inherit" w:hAnsi="inherit" w:cs="Segoe UI Historic"/>
          <w:color w:val="050505"/>
          <w:sz w:val="18"/>
          <w:szCs w:val="18"/>
          <w:lang w:val="en"/>
        </w:rPr>
      </w:pPr>
      <w:r>
        <w:rPr>
          <w:rFonts w:ascii="inherit" w:hAnsi="inherit" w:cs="Segoe UI Historic"/>
          <w:color w:val="050505"/>
          <w:sz w:val="18"/>
          <w:szCs w:val="18"/>
          <w:lang w:val="en"/>
        </w:rPr>
        <w:t>Epidemic Sound has been the best for me though.</w:t>
      </w:r>
    </w:p>
    <w:p w:rsidR="00D34566" w:rsidRDefault="00D34566" w:rsidP="00D34566">
      <w:pPr>
        <w:jc w:val="left"/>
      </w:pPr>
      <w:r>
        <w:t xml:space="preserve">Link: </w:t>
      </w:r>
      <w:hyperlink r:id="rId13" w:history="1">
        <w:r w:rsidRPr="00D34566">
          <w:rPr>
            <w:rStyle w:val="Hyperlink"/>
            <w:sz w:val="20"/>
            <w:szCs w:val="20"/>
          </w:rPr>
          <w:t>https://incompetech.com/?fbclid=IwAR22N-ifOTqh9nxtcxLHzk1zXycHQxrRbqML-vopTV998-REGh_dnbKvDiM</w:t>
        </w:r>
      </w:hyperlink>
    </w:p>
    <w:p w:rsidR="00D34566" w:rsidRDefault="00D34566" w:rsidP="00D34566">
      <w:pPr>
        <w:jc w:val="left"/>
      </w:pPr>
    </w:p>
    <w:p w:rsidR="00D34566" w:rsidRDefault="00D34566" w:rsidP="00D34566">
      <w:pPr>
        <w:jc w:val="left"/>
      </w:pPr>
    </w:p>
    <w:p w:rsidR="00D34566" w:rsidRDefault="00D34566" w:rsidP="00D34566">
      <w:pPr>
        <w:jc w:val="left"/>
      </w:pPr>
      <w:r>
        <w:t>To visit any of the links press Ctrl and click on the link.</w:t>
      </w:r>
    </w:p>
    <w:sectPr w:rsidR="00D345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tDQ1tjQ3sTA1NDRQ0lEKTi0uzszPAykwqgUApghtECwAAAA="/>
  </w:docVars>
  <w:rsids>
    <w:rsidRoot w:val="00D34566"/>
    <w:rsid w:val="001F5B79"/>
    <w:rsid w:val="00D078E6"/>
    <w:rsid w:val="00D3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566"/>
    <w:rPr>
      <w:color w:val="0000FF" w:themeColor="hyperlink"/>
      <w:u w:val="single"/>
    </w:rPr>
  </w:style>
  <w:style w:type="character" w:customStyle="1" w:styleId="rse6dlih">
    <w:name w:val="rse6dlih"/>
    <w:basedOn w:val="DefaultParagraphFont"/>
    <w:rsid w:val="00D34566"/>
  </w:style>
  <w:style w:type="character" w:customStyle="1" w:styleId="gvxzyvdx">
    <w:name w:val="gvxzyvdx"/>
    <w:basedOn w:val="DefaultParagraphFont"/>
    <w:rsid w:val="00D3456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566"/>
    <w:rPr>
      <w:color w:val="0000FF" w:themeColor="hyperlink"/>
      <w:u w:val="single"/>
    </w:rPr>
  </w:style>
  <w:style w:type="character" w:customStyle="1" w:styleId="rse6dlih">
    <w:name w:val="rse6dlih"/>
    <w:basedOn w:val="DefaultParagraphFont"/>
    <w:rsid w:val="00D34566"/>
  </w:style>
  <w:style w:type="character" w:customStyle="1" w:styleId="gvxzyvdx">
    <w:name w:val="gvxzyvdx"/>
    <w:basedOn w:val="DefaultParagraphFont"/>
    <w:rsid w:val="00D34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77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7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28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4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7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4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ngkiat.com/blog/creative-common-music-download/?fbclid=IwAR0hgAVzpt1FKoignZHPy3alYJdQiLrJfgDr_MnVrKiQyDLGQ-rqGaPty3c" TargetMode="External"/><Relationship Id="rId13" Type="http://schemas.openxmlformats.org/officeDocument/2006/relationships/hyperlink" Target="https://incompetech.com/?fbclid=IwAR22N-ifOTqh9nxtcxLHzk1zXycHQxrRbqML-vopTV998-REGh_dnbKvDi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ppbeat.io/?fbclid=IwAR2n4XAGy6Qzh0RnVzF3FXS6KjKJ-qc2qkODr1capOLMxBBuJenku41sdUM" TargetMode="External"/><Relationship Id="rId12" Type="http://schemas.openxmlformats.org/officeDocument/2006/relationships/hyperlink" Target="https://l.facebook.com/l.php?u=http%3A%2F%2FIncompetech.com%2F%3Ffbclid%3DIwAR2lzEV2gt2Awz-KuzBdP29QtsMkQ9GFUXIfFY9MBUjPKR_DxCpqBuAwzEE&amp;h=AT1yTbnLZKCaecqsgewgABoalkbNyvMzKMyiJoUZCEA9TG3-LMHOZWvF1pOP4L8oqFYrYtT7Pg2MW5D8TuiMSH_cgqpqxb4OejsK-MKpcbRfBDioRAmzVuZ2T2VCb1KGvw&amp;__tn__=R%5d-R&amp;c%5b0%5d=AT13fLTyb34KrJTph3qWkM4L9wszoqy_-pzUl6_AMFtMNs4qP5jnMUyvvsvcZ_dBpcf0VxDdBAo167tWaXtOpfDtj2zZCdkrz9vGbXZnVP2LmTXQCtA4u1eAyqrYrjFm-rkKVMbwEKpW2gb653eVwnmlPrugGTp9PX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l.facebook.com/l.php?u=https%3A%2F%2Fwww.epidemicsound.com%2F%3Ffbclid%3DIwAR1Jx5IELxl7hgyBx1AGA0LyfybhFroiDvPVUIXhGQiHnpgHHamjjdtGWKo&amp;h=AT2gd9vSeuBw1n1zTonKh4k0-SJWj01wG0F9KRzIDV5MT0Zh3PO3_ErssfTLY6imNdogw57P9nKf5GVqOGf6ohvQrK5D2C7dRkN9P8LNvBoePTVYn9yw0prZevBGdnCiTg&amp;__tn__=-UK-R&amp;c%5b0%5d=AT13fLTyb34KrJTph3qWkM4L9wszoqy_-pzUl6_AMFtMNs4qP5jnMUyvvsvcZ_dBpcf0VxDdBAo167tWaXtOpfDtj2zZCdkrz9vGbXZnVP2LmTXQCtA4u1eAyqrYrjFm-rkKVMbwEKpW2gb653eVwnmlPrugGTp9PXg" TargetMode="External"/><Relationship Id="rId11" Type="http://schemas.openxmlformats.org/officeDocument/2006/relationships/hyperlink" Target="https://www.facebook.com/groups/285889272328226/user/759108798/?__cft__%5b0%5d=AZW8JFsfkgFQJLn--ZjiIcGHBw0rzKaxSqa-tfQmHSGt1seO4w1AcPHzA3vg3vuWjldNDrfWY4E_R1cO9-gXEVSP_YvYU7HAIOyZDFNO39FtqEk2m7gP1w93I6O8PSKe4Rx01CofPzfUKo2DcVGTbXSZ&amp;__tn__=R%5d-R" TargetMode="External"/><Relationship Id="rId5" Type="http://schemas.openxmlformats.org/officeDocument/2006/relationships/hyperlink" Target="https://www.bensound.com/?fbclid=IwAR2SeojPZNvTz1cbzalKHpN1ieMEGsOigM0N9ikTwo9ZxQej_0jRMowvdf0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makeuseof.com/tag/14-websites-to-find-free-creative-commons-music/?fbclid=IwAR1nkTuix7En4XFQkYKn3oDudYsOpcHQ6wyLkgFU_A7yt2ktD3LzRyn2Ft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.facebook.com/l.php?u=https%3A%2F%2Fwww.neosounds.com%2F%3Ffbclid%3DIwAR3D6tAkZpbYcQimeyFxxZBq_i_6El94OXQJx0aOD0x4mmcMHzkp_Dp1A1A&amp;h=AT1WlDodXuNxU8xJbsyfB5MRhlEOQd5KGwQd0I2n-a2ba2ahTuxSywZJzLZqo4WYJzgpoRc-xFHwDQcJrohMDC_Vz-C62P3CDwKam232-hCe3JzEBVWFgMWaA2KPuEoSqg&amp;__tn__=-UK-R&amp;c%5b0%5d=AT13fLTyb34KrJTph3qWkM4L9wszoqy_-pzUl6_AMFtMNs4qP5jnMUyvvsvcZ_dBpcf0VxDdBAo167tWaXtOpfDtj2zZCdkrz9vGbXZnVP2LmTXQCtA4u1eAyqrYrjFm-rkKVMbwEKpW2gb653eVwnmlPrugGTp9PX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an Jay</dc:creator>
  <cp:lastModifiedBy>Damian Jay</cp:lastModifiedBy>
  <cp:revision>2</cp:revision>
  <dcterms:created xsi:type="dcterms:W3CDTF">2024-04-12T19:08:00Z</dcterms:created>
  <dcterms:modified xsi:type="dcterms:W3CDTF">2024-04-12T19:08:00Z</dcterms:modified>
</cp:coreProperties>
</file>